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968" w:rsidRDefault="00F97968" w:rsidP="00985775">
      <w:pPr>
        <w:rPr>
          <w:rFonts w:ascii="Sylfaen" w:hAnsi="Sylfaen"/>
        </w:rPr>
      </w:pPr>
    </w:p>
    <w:p w:rsidR="00601EE0" w:rsidRPr="00B633A4" w:rsidRDefault="00601EE0" w:rsidP="00601EE0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985775">
        <w:rPr>
          <w:rFonts w:ascii="Sylfaen" w:hAnsi="Sylfaen" w:cs="Sylfaen"/>
        </w:rPr>
        <w:t>მწვავე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რესპირატორული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სიმპტომების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მქონე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პაციენტებისა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და</w:t>
      </w:r>
      <w:r w:rsidRPr="00985775">
        <w:rPr>
          <w:rFonts w:ascii="Sylfaen" w:hAnsi="Sylfaen" w:cs="Arial"/>
        </w:rPr>
        <w:t xml:space="preserve"> COVID-19 </w:t>
      </w:r>
      <w:r w:rsidRPr="00985775">
        <w:rPr>
          <w:rFonts w:ascii="Sylfaen" w:hAnsi="Sylfaen" w:cs="Sylfaen"/>
        </w:rPr>
        <w:t>შესაძლო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დადადასტურებული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შემთხვევების</w:t>
      </w:r>
      <w:r w:rsidRPr="00985775">
        <w:rPr>
          <w:rFonts w:ascii="Sylfaen" w:hAnsi="Sylfaen" w:cs="Arial"/>
        </w:rPr>
        <w:t xml:space="preserve"> </w:t>
      </w:r>
      <w:r w:rsidRPr="00985775">
        <w:rPr>
          <w:rFonts w:ascii="Sylfaen" w:hAnsi="Sylfaen" w:cs="Sylfaen"/>
        </w:rPr>
        <w:t>მართვის</w:t>
      </w:r>
      <w:r>
        <w:rPr>
          <w:rFonts w:ascii="Sylfaen" w:hAnsi="Sylfaen" w:cs="Sylfaen"/>
          <w:lang w:val="ka-GE"/>
        </w:rPr>
        <w:t xml:space="preserve"> </w:t>
      </w:r>
      <w:r w:rsidRPr="00985775">
        <w:rPr>
          <w:rFonts w:ascii="Sylfaen" w:hAnsi="Sylfaen" w:cs="Sylfaen"/>
        </w:rPr>
        <w:t>მიზნით</w:t>
      </w:r>
      <w:r w:rsidRPr="00985775">
        <w:rPr>
          <w:rFonts w:ascii="Sylfaen" w:hAnsi="Sylfaen" w:cs="Arial"/>
        </w:rPr>
        <w:t xml:space="preserve">, </w:t>
      </w:r>
      <w:r>
        <w:rPr>
          <w:rFonts w:ascii="Sylfaen" w:hAnsi="Sylfaen" w:cs="Sylfaen"/>
          <w:lang w:val="ka-GE"/>
        </w:rPr>
        <w:t>თბილისის ბავშვთა ინფექციურ სავადმყოფოში</w:t>
      </w:r>
      <w:r w:rsidRPr="00985775">
        <w:rPr>
          <w:rFonts w:ascii="Sylfaen" w:hAnsi="Sylfaen" w:cs="Sylfaen"/>
          <w:lang w:val="ka-GE"/>
        </w:rPr>
        <w:t xml:space="preserve"> </w:t>
      </w:r>
      <w:r w:rsidRPr="00B633A4">
        <w:rPr>
          <w:rFonts w:ascii="Sylfaen" w:hAnsi="Sylfaen" w:cs="Sylfaen"/>
        </w:rPr>
        <w:t>ინფექციის</w:t>
      </w:r>
      <w:r w:rsidRPr="00B633A4">
        <w:rPr>
          <w:rFonts w:ascii="Sylfaen" w:hAnsi="Sylfaen" w:cs="Arial"/>
        </w:rPr>
        <w:t xml:space="preserve"> </w:t>
      </w:r>
      <w:r w:rsidRPr="00B633A4">
        <w:rPr>
          <w:rFonts w:ascii="Sylfaen" w:hAnsi="Sylfaen" w:cs="Sylfaen"/>
        </w:rPr>
        <w:t>კონტროლის</w:t>
      </w:r>
      <w:r w:rsidRPr="00B633A4">
        <w:rPr>
          <w:rFonts w:ascii="Sylfaen" w:hAnsi="Sylfaen" w:cs="Arial"/>
        </w:rPr>
        <w:t xml:space="preserve"> </w:t>
      </w:r>
      <w:r w:rsidRPr="00B633A4">
        <w:rPr>
          <w:rFonts w:ascii="Sylfaen" w:hAnsi="Sylfaen" w:cs="Sylfaen"/>
        </w:rPr>
        <w:t>ღონისძიებების</w:t>
      </w:r>
      <w:r w:rsidRPr="00B633A4">
        <w:rPr>
          <w:rFonts w:ascii="Sylfaen" w:hAnsi="Sylfaen" w:cs="Arial"/>
        </w:rPr>
        <w:t xml:space="preserve"> </w:t>
      </w:r>
      <w:r w:rsidRPr="00B633A4">
        <w:rPr>
          <w:rFonts w:ascii="Sylfaen" w:hAnsi="Sylfaen" w:cs="Sylfaen"/>
        </w:rPr>
        <w:t>შეფასებ</w:t>
      </w:r>
      <w:r w:rsidRPr="00B633A4">
        <w:rPr>
          <w:rFonts w:ascii="Sylfaen" w:hAnsi="Sylfaen" w:cs="Sylfaen"/>
          <w:lang w:val="ka-GE"/>
        </w:rPr>
        <w:t xml:space="preserve">ა, ტრიაჟის </w:t>
      </w:r>
      <w:r>
        <w:rPr>
          <w:rFonts w:ascii="Sylfaen" w:hAnsi="Sylfaen" w:cs="Sylfaen"/>
          <w:lang w:val="ka-GE"/>
        </w:rPr>
        <w:t xml:space="preserve">შეფასება და რეკომენდაციების გაცემა </w:t>
      </w:r>
      <w:r w:rsidRPr="00B633A4">
        <w:rPr>
          <w:rFonts w:ascii="Sylfaen" w:hAnsi="Sylfaen" w:cs="Arial"/>
        </w:rPr>
        <w:t xml:space="preserve"> </w:t>
      </w:r>
      <w:r w:rsidRPr="00B633A4">
        <w:rPr>
          <w:rFonts w:ascii="Sylfaen" w:hAnsi="Sylfaen" w:cs="Sylfaen"/>
        </w:rPr>
        <w:t>და</w:t>
      </w:r>
      <w:r w:rsidRPr="00B633A4">
        <w:rPr>
          <w:rFonts w:ascii="Sylfaen" w:hAnsi="Sylfaen" w:cs="Arial"/>
        </w:rPr>
        <w:t xml:space="preserve"> </w:t>
      </w:r>
      <w:r w:rsidRPr="00B633A4">
        <w:rPr>
          <w:rFonts w:ascii="Sylfaen" w:hAnsi="Sylfaen" w:cs="Sylfaen"/>
        </w:rPr>
        <w:t>პერსონალის</w:t>
      </w:r>
      <w:r w:rsidRPr="00B633A4">
        <w:rPr>
          <w:rFonts w:ascii="Sylfaen" w:hAnsi="Sylfaen" w:cs="Sylfaen"/>
          <w:lang w:val="ka-GE"/>
        </w:rPr>
        <w:t xml:space="preserve"> </w:t>
      </w:r>
      <w:r w:rsidRPr="00B633A4">
        <w:rPr>
          <w:rFonts w:ascii="Sylfaen" w:hAnsi="Sylfaen" w:cs="Sylfaen"/>
        </w:rPr>
        <w:t>ადგილზე</w:t>
      </w:r>
      <w:r w:rsidRPr="00B633A4">
        <w:rPr>
          <w:rFonts w:ascii="Sylfaen" w:hAnsi="Sylfaen" w:cs="Arial"/>
        </w:rPr>
        <w:t xml:space="preserve"> </w:t>
      </w:r>
      <w:r w:rsidRPr="00B633A4">
        <w:rPr>
          <w:rFonts w:ascii="Sylfaen" w:hAnsi="Sylfaen" w:cs="Sylfaen"/>
        </w:rPr>
        <w:t>კონსულტირებ</w:t>
      </w:r>
      <w:r w:rsidRPr="00B633A4">
        <w:rPr>
          <w:rFonts w:ascii="Sylfaen" w:hAnsi="Sylfaen" w:cs="Sylfaen"/>
          <w:lang w:val="ka-GE"/>
        </w:rPr>
        <w:t>ა (იპკ ტრენინგი)</w:t>
      </w:r>
    </w:p>
    <w:p w:rsidR="00B633A4" w:rsidRPr="00F97968" w:rsidRDefault="00985775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B633A4">
        <w:rPr>
          <w:rFonts w:ascii="Sylfaen" w:hAnsi="Sylfaen"/>
          <w:lang w:val="ka-GE"/>
        </w:rPr>
        <w:t>დეს-ში შემოსული კორესპონდენციის შესრულება</w:t>
      </w:r>
      <w:r w:rsidR="00B633A4">
        <w:rPr>
          <w:rFonts w:ascii="Sylfaen" w:hAnsi="Sylfaen"/>
          <w:lang w:val="ka-GE"/>
        </w:rPr>
        <w:t>;</w:t>
      </w:r>
    </w:p>
    <w:p w:rsidR="00F97968" w:rsidRDefault="00F97968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აზ.ჯანდაცვის მუნიციპალური ცენტრებისთვის ინდივიდუალური დაცვის საშუალებების დაანგარიშება და გაცემა</w:t>
      </w:r>
    </w:p>
    <w:p w:rsidR="00985775" w:rsidRDefault="00985775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B633A4">
        <w:rPr>
          <w:rFonts w:ascii="Sylfaen" w:hAnsi="Sylfaen"/>
          <w:lang w:val="ka-GE"/>
        </w:rPr>
        <w:t>ჯანმოს სოლიდარობის კვლევისთვის საჭირო მედიკამენტების ჩამოსატანად სსიპ სოციალური სააგენტოსთან  კომუნიკაცია</w:t>
      </w:r>
    </w:p>
    <w:p w:rsidR="00601EE0" w:rsidRDefault="00601EE0" w:rsidP="00601EE0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დეგი კვირის დაგეგმილი აქტივობები:</w:t>
      </w:r>
    </w:p>
    <w:p w:rsidR="00601EE0" w:rsidRDefault="00601EE0" w:rsidP="00601EE0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იპკ ტრენინგი რესპუბლიკუს საავადმყოფოში</w:t>
      </w:r>
    </w:p>
    <w:p w:rsidR="00601EE0" w:rsidRDefault="00601EE0" w:rsidP="00601EE0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ოლიდარობის კვლევის მედიკამენტების გადანაწილება კვლევაში ჩართული დაწესებულებებისთვის</w:t>
      </w:r>
    </w:p>
    <w:p w:rsidR="00601EE0" w:rsidRDefault="00601EE0" w:rsidP="00601EE0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ჯანმოსთან კონსულტაცია კვლევასთან დაკავშირებულ საკითხებზე</w:t>
      </w:r>
    </w:p>
    <w:p w:rsidR="00601EE0" w:rsidRPr="00601EE0" w:rsidRDefault="00601EE0" w:rsidP="00601EE0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ჯანმოს საქართველოს ოფისთან რისკის შეფასების ინსტრუმენტის შექმნაზე კომუნიკაცია და სამომავლო გეგმების გაწერა</w:t>
      </w:r>
      <w:bookmarkStart w:id="0" w:name="_GoBack"/>
      <w:bookmarkEnd w:id="0"/>
    </w:p>
    <w:p w:rsidR="0068241C" w:rsidRPr="00B633A4" w:rsidRDefault="0068241C" w:rsidP="0068241C">
      <w:pPr>
        <w:pStyle w:val="ListParagraph"/>
        <w:rPr>
          <w:rFonts w:ascii="Sylfaen" w:hAnsi="Sylfaen"/>
          <w:lang w:val="ka-GE"/>
        </w:rPr>
      </w:pPr>
    </w:p>
    <w:p w:rsidR="00985775" w:rsidRPr="00985775" w:rsidRDefault="00985775" w:rsidP="00985775">
      <w:pPr>
        <w:pStyle w:val="ListParagraph"/>
        <w:rPr>
          <w:rFonts w:ascii="Sylfaen" w:hAnsi="Sylfaen"/>
          <w:lang w:val="ka-GE"/>
        </w:rPr>
      </w:pPr>
      <w:r w:rsidRPr="00985775">
        <w:rPr>
          <w:rFonts w:ascii="Sylfaen" w:hAnsi="Sylfaen"/>
          <w:lang w:val="ka-GE"/>
        </w:rPr>
        <w:t xml:space="preserve"> </w:t>
      </w:r>
    </w:p>
    <w:sectPr w:rsidR="00985775" w:rsidRPr="0098577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335B" w:rsidRDefault="005F335B" w:rsidP="00CC5C8A">
      <w:pPr>
        <w:spacing w:after="0" w:line="240" w:lineRule="auto"/>
      </w:pPr>
      <w:r>
        <w:separator/>
      </w:r>
    </w:p>
  </w:endnote>
  <w:endnote w:type="continuationSeparator" w:id="0">
    <w:p w:rsidR="005F335B" w:rsidRDefault="005F335B" w:rsidP="00CC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335B" w:rsidRDefault="005F335B" w:rsidP="00CC5C8A">
      <w:pPr>
        <w:spacing w:after="0" w:line="240" w:lineRule="auto"/>
      </w:pPr>
      <w:r>
        <w:separator/>
      </w:r>
    </w:p>
  </w:footnote>
  <w:footnote w:type="continuationSeparator" w:id="0">
    <w:p w:rsidR="005F335B" w:rsidRDefault="005F335B" w:rsidP="00CC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C8A" w:rsidRPr="0027136F" w:rsidRDefault="0068241C">
    <w:pPr>
      <w:pStyle w:val="Header"/>
      <w:rPr>
        <w:rFonts w:ascii="Sylfaen" w:hAnsi="Sylfaen"/>
        <w:lang w:val="ka-GE"/>
      </w:rPr>
    </w:pPr>
    <w:r>
      <w:rPr>
        <w:rFonts w:ascii="Sylfaen" w:hAnsi="Sylfaen"/>
      </w:rPr>
      <w:t>2</w:t>
    </w:r>
    <w:r>
      <w:rPr>
        <w:rFonts w:ascii="Sylfaen" w:hAnsi="Sylfaen"/>
        <w:lang w:val="ka-GE"/>
      </w:rPr>
      <w:t>9ივნისი- 3 ივლისი</w:t>
    </w:r>
    <w:r w:rsidR="00CC5C8A" w:rsidRPr="0027136F">
      <w:rPr>
        <w:rFonts w:ascii="Sylfaen" w:hAnsi="Sylfaen"/>
        <w:lang w:val="ka-GE"/>
      </w:rPr>
      <w:t xml:space="preserve">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D44EC5"/>
    <w:multiLevelType w:val="hybridMultilevel"/>
    <w:tmpl w:val="7DB069B6"/>
    <w:lvl w:ilvl="0" w:tplc="16120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zQwMzUBAiMjMyUdpeDU4uLM/DyQAuNaAPKGXZ4sAAAA"/>
  </w:docVars>
  <w:rsids>
    <w:rsidRoot w:val="00CE1857"/>
    <w:rsid w:val="000152D8"/>
    <w:rsid w:val="000305AD"/>
    <w:rsid w:val="00103450"/>
    <w:rsid w:val="001151C2"/>
    <w:rsid w:val="00157F35"/>
    <w:rsid w:val="0022764C"/>
    <w:rsid w:val="00242ED9"/>
    <w:rsid w:val="0027136F"/>
    <w:rsid w:val="00357621"/>
    <w:rsid w:val="00431CDE"/>
    <w:rsid w:val="00514F53"/>
    <w:rsid w:val="005D15F3"/>
    <w:rsid w:val="005E468F"/>
    <w:rsid w:val="005F335B"/>
    <w:rsid w:val="00601EE0"/>
    <w:rsid w:val="0068241C"/>
    <w:rsid w:val="007261C8"/>
    <w:rsid w:val="007309C8"/>
    <w:rsid w:val="00834BB6"/>
    <w:rsid w:val="008612DE"/>
    <w:rsid w:val="00881C80"/>
    <w:rsid w:val="008E1753"/>
    <w:rsid w:val="0093052A"/>
    <w:rsid w:val="0095126A"/>
    <w:rsid w:val="00985775"/>
    <w:rsid w:val="00B633A4"/>
    <w:rsid w:val="00B967BE"/>
    <w:rsid w:val="00CC5C8A"/>
    <w:rsid w:val="00CE1857"/>
    <w:rsid w:val="00DC038D"/>
    <w:rsid w:val="00E41CF4"/>
    <w:rsid w:val="00E45C3E"/>
    <w:rsid w:val="00F36530"/>
    <w:rsid w:val="00F97968"/>
    <w:rsid w:val="00FF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01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2C5E62-359A-4AED-9ED6-D0066EBE1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</dc:creator>
  <cp:lastModifiedBy>Alisa</cp:lastModifiedBy>
  <cp:revision>18</cp:revision>
  <dcterms:created xsi:type="dcterms:W3CDTF">2020-05-29T10:56:00Z</dcterms:created>
  <dcterms:modified xsi:type="dcterms:W3CDTF">2020-07-04T08:29:00Z</dcterms:modified>
</cp:coreProperties>
</file>